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7C28488">
      <w:pPr>
        <w:adjustRightInd w:val="0"/>
        <w:snapToGrid w:val="0"/>
        <w:spacing w:line="600" w:lineRule="exact"/>
        <w:jc w:val="center"/>
        <w:rPr>
          <w:rFonts w:eastAsia="方正小标宋简体"/>
          <w:snapToGrid w:val="0"/>
          <w:kern w:val="0"/>
          <w:sz w:val="40"/>
          <w:szCs w:val="40"/>
        </w:rPr>
      </w:pPr>
      <w:r>
        <w:rPr>
          <w:rFonts w:hint="eastAsia" w:eastAsia="方正小标宋简体"/>
          <w:snapToGrid w:val="0"/>
          <w:kern w:val="0"/>
          <w:sz w:val="40"/>
          <w:szCs w:val="40"/>
        </w:rPr>
        <w:t>内蒙古自治区水利水电勘测设计院有限公司</w:t>
      </w:r>
    </w:p>
    <w:p w14:paraId="5C634400">
      <w:pPr>
        <w:adjustRightInd w:val="0"/>
        <w:snapToGrid w:val="0"/>
        <w:spacing w:line="600" w:lineRule="exact"/>
        <w:jc w:val="center"/>
        <w:rPr>
          <w:rFonts w:eastAsia="方正小标宋简体"/>
          <w:snapToGrid w:val="0"/>
          <w:kern w:val="0"/>
          <w:sz w:val="40"/>
          <w:szCs w:val="40"/>
        </w:rPr>
      </w:pPr>
      <w:r>
        <w:rPr>
          <w:rFonts w:eastAsia="方正小标宋简体"/>
          <w:snapToGrid w:val="0"/>
          <w:kern w:val="0"/>
          <w:sz w:val="40"/>
          <w:szCs w:val="40"/>
        </w:rPr>
        <w:t>报名登记表</w:t>
      </w:r>
    </w:p>
    <w:p w14:paraId="673491BC">
      <w:pPr>
        <w:widowControl/>
        <w:jc w:val="center"/>
        <w:rPr>
          <w:rFonts w:ascii="方正小标宋简体" w:hAnsi="Calibri" w:eastAsia="方正小标宋简体" w:cs="Calibri"/>
          <w:color w:val="000000"/>
          <w:kern w:val="0"/>
          <w:sz w:val="40"/>
          <w:szCs w:val="40"/>
        </w:rPr>
      </w:pPr>
      <w:r>
        <w:rPr>
          <w:rFonts w:hint="eastAsia" w:ascii="方正小标宋简体" w:hAnsi="Calibri" w:eastAsia="方正小标宋简体" w:cs="Calibri"/>
          <w:color w:val="FF0000"/>
          <w:kern w:val="0"/>
          <w:sz w:val="24"/>
          <w:szCs w:val="24"/>
        </w:rPr>
        <w:t>（请勿更改表格式样）</w:t>
      </w:r>
    </w:p>
    <w:tbl>
      <w:tblPr>
        <w:tblStyle w:val="5"/>
        <w:tblW w:w="5999" w:type="pct"/>
        <w:jc w:val="center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7"/>
        <w:gridCol w:w="1045"/>
        <w:gridCol w:w="857"/>
        <w:gridCol w:w="894"/>
        <w:gridCol w:w="419"/>
        <w:gridCol w:w="458"/>
        <w:gridCol w:w="871"/>
        <w:gridCol w:w="736"/>
        <w:gridCol w:w="554"/>
        <w:gridCol w:w="366"/>
        <w:gridCol w:w="985"/>
        <w:gridCol w:w="1633"/>
      </w:tblGrid>
      <w:tr w14:paraId="2E595B6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6C7BC0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应聘单位</w:t>
            </w:r>
          </w:p>
        </w:tc>
        <w:tc>
          <w:tcPr>
            <w:tcW w:w="3513" w:type="pct"/>
            <w:gridSpan w:val="10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7862800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79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0B9435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（二寸近期彩色照片电子版）</w:t>
            </w:r>
          </w:p>
        </w:tc>
      </w:tr>
      <w:tr w14:paraId="79630E1F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514C02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应聘岗位</w:t>
            </w:r>
          </w:p>
        </w:tc>
        <w:tc>
          <w:tcPr>
            <w:tcW w:w="3513" w:type="pct"/>
            <w:gridSpan w:val="10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81D9A45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798" w:type="pct"/>
            <w:vMerge w:val="continue"/>
            <w:tcBorders>
              <w:tl2br w:val="nil"/>
              <w:tr2bl w:val="nil"/>
            </w:tcBorders>
            <w:vAlign w:val="center"/>
          </w:tcPr>
          <w:p w14:paraId="22B4490C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F6BABC8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821C76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姓　名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2EAA17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E421CA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性　别</w:t>
            </w:r>
          </w:p>
        </w:tc>
        <w:tc>
          <w:tcPr>
            <w:tcW w:w="649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952811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1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D2F5FAB">
            <w:pPr>
              <w:widowControl/>
              <w:jc w:val="center"/>
              <w:rPr>
                <w:rFonts w:ascii="黑体" w:hAnsi="黑体" w:eastAsia="黑体" w:cs="黑体"/>
                <w:color w:val="FF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FF0000"/>
                <w:kern w:val="0"/>
                <w:szCs w:val="21"/>
              </w:rPr>
              <w:t>出生年月</w:t>
            </w:r>
          </w:p>
          <w:p w14:paraId="0D75F6D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FF0000"/>
                <w:kern w:val="0"/>
                <w:szCs w:val="21"/>
              </w:rPr>
              <w:t>（   岁）</w:t>
            </w:r>
          </w:p>
        </w:tc>
        <w:tc>
          <w:tcPr>
            <w:tcW w:w="66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18A85A6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****-**</w:t>
            </w:r>
          </w:p>
        </w:tc>
        <w:tc>
          <w:tcPr>
            <w:tcW w:w="798" w:type="pct"/>
            <w:vMerge w:val="continue"/>
            <w:tcBorders>
              <w:tl2br w:val="nil"/>
              <w:tr2bl w:val="nil"/>
            </w:tcBorders>
            <w:vAlign w:val="center"/>
          </w:tcPr>
          <w:p w14:paraId="3A35DCFD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57F1122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0A9DCB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民　族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F862AA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91E58E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政治面貌</w:t>
            </w:r>
          </w:p>
        </w:tc>
        <w:tc>
          <w:tcPr>
            <w:tcW w:w="649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C4462E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1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93872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入党时间</w:t>
            </w:r>
          </w:p>
        </w:tc>
        <w:tc>
          <w:tcPr>
            <w:tcW w:w="66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4B5667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vMerge w:val="continue"/>
            <w:tcBorders>
              <w:tl2br w:val="nil"/>
              <w:tr2bl w:val="nil"/>
            </w:tcBorders>
            <w:vAlign w:val="center"/>
          </w:tcPr>
          <w:p w14:paraId="6E29E2DC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0A605B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51275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  <w:highlight w:val="yellow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籍  贯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26047E0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具体到地级市</w:t>
            </w: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2B2001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现居住地</w:t>
            </w:r>
          </w:p>
        </w:tc>
        <w:tc>
          <w:tcPr>
            <w:tcW w:w="649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BB4B07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详细填写具体地址</w:t>
            </w:r>
          </w:p>
        </w:tc>
        <w:tc>
          <w:tcPr>
            <w:tcW w:w="631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93A2B0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现户籍所</w:t>
            </w:r>
          </w:p>
          <w:p w14:paraId="5790889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在    地</w:t>
            </w:r>
          </w:p>
        </w:tc>
        <w:tc>
          <w:tcPr>
            <w:tcW w:w="145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ED4469E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详细填写具体地址</w:t>
            </w:r>
          </w:p>
        </w:tc>
      </w:tr>
      <w:tr w14:paraId="3606040D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C365A6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参加工作</w:t>
            </w:r>
          </w:p>
          <w:p w14:paraId="5C3622B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时    间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3DE9A67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FF0000"/>
                <w:kern w:val="0"/>
                <w:szCs w:val="21"/>
              </w:rPr>
              <w:t>****-**-**</w:t>
            </w: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B7049E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专业特长</w:t>
            </w:r>
          </w:p>
        </w:tc>
        <w:tc>
          <w:tcPr>
            <w:tcW w:w="649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DCFAD2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1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333B97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婚姻状况</w:t>
            </w:r>
          </w:p>
        </w:tc>
        <w:tc>
          <w:tcPr>
            <w:tcW w:w="145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25FF35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176B6BA9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FD64536">
            <w:pPr>
              <w:widowControl/>
              <w:jc w:val="center"/>
              <w:rPr>
                <w:rFonts w:ascii="黑体" w:hAnsi="黑体" w:eastAsia="黑体" w:cs="黑体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kern w:val="0"/>
                <w:szCs w:val="21"/>
              </w:rPr>
              <w:t>专业技术</w:t>
            </w:r>
          </w:p>
          <w:p w14:paraId="7A29F4F7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kern w:val="0"/>
                <w:szCs w:val="21"/>
              </w:rPr>
              <w:t>职务资格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6A7AB75">
            <w:pPr>
              <w:widowControl/>
              <w:jc w:val="center"/>
              <w:rPr>
                <w:rFonts w:ascii="宋体" w:hAnsi="宋体" w:eastAsia="宋体" w:cs="Calibri"/>
                <w:color w:val="FF0000"/>
                <w:kern w:val="0"/>
                <w:szCs w:val="21"/>
              </w:rPr>
            </w:pPr>
          </w:p>
        </w:tc>
        <w:tc>
          <w:tcPr>
            <w:tcW w:w="642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696791">
            <w:pPr>
              <w:widowControl/>
              <w:jc w:val="center"/>
              <w:rPr>
                <w:rFonts w:eastAsia="黑体"/>
                <w:snapToGrid w:val="0"/>
                <w:spacing w:val="-4"/>
                <w:kern w:val="0"/>
                <w:szCs w:val="21"/>
              </w:rPr>
            </w:pPr>
            <w:r>
              <w:rPr>
                <w:rFonts w:hint="eastAsia" w:eastAsia="黑体"/>
                <w:snapToGrid w:val="0"/>
                <w:spacing w:val="-4"/>
                <w:kern w:val="0"/>
                <w:szCs w:val="21"/>
              </w:rPr>
              <w:t>职业（执业）</w:t>
            </w:r>
          </w:p>
          <w:p w14:paraId="3BB70B2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eastAsia="黑体"/>
                <w:snapToGrid w:val="0"/>
                <w:spacing w:val="-4"/>
                <w:kern w:val="0"/>
                <w:szCs w:val="21"/>
              </w:rPr>
              <w:t>资   格</w:t>
            </w:r>
          </w:p>
        </w:tc>
        <w:tc>
          <w:tcPr>
            <w:tcW w:w="649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832C89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31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45BC9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健康状况</w:t>
            </w:r>
          </w:p>
        </w:tc>
        <w:tc>
          <w:tcPr>
            <w:tcW w:w="145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15FE89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5907D441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2EA025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身份证号</w:t>
            </w:r>
          </w:p>
        </w:tc>
        <w:tc>
          <w:tcPr>
            <w:tcW w:w="2222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66989D7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631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9D9F810">
            <w:pPr>
              <w:adjustRightInd w:val="0"/>
              <w:snapToGrid w:val="0"/>
              <w:spacing w:line="240" w:lineRule="exact"/>
              <w:jc w:val="center"/>
              <w:rPr>
                <w:rFonts w:eastAsia="黑体"/>
                <w:snapToGrid w:val="0"/>
                <w:spacing w:val="-4"/>
                <w:kern w:val="0"/>
                <w:szCs w:val="21"/>
              </w:rPr>
            </w:pPr>
            <w:r>
              <w:rPr>
                <w:rFonts w:eastAsia="黑体"/>
                <w:snapToGrid w:val="0"/>
                <w:spacing w:val="-4"/>
                <w:kern w:val="0"/>
                <w:szCs w:val="21"/>
              </w:rPr>
              <w:t>联系电话</w:t>
            </w:r>
          </w:p>
          <w:p w14:paraId="3A0E716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eastAsia="黑体"/>
                <w:snapToGrid w:val="0"/>
                <w:spacing w:val="-4"/>
                <w:kern w:val="0"/>
                <w:szCs w:val="21"/>
              </w:rPr>
              <w:t>电子邮箱</w:t>
            </w:r>
          </w:p>
        </w:tc>
        <w:tc>
          <w:tcPr>
            <w:tcW w:w="145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72246ED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74CF04F4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C66998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现工作单位及职务/单位性质</w:t>
            </w:r>
          </w:p>
        </w:tc>
        <w:tc>
          <w:tcPr>
            <w:tcW w:w="1923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71BC62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66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F8E7DC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工作年限</w:t>
            </w: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87CBF98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04937E2E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4FE039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目前薪酬</w:t>
            </w:r>
          </w:p>
        </w:tc>
        <w:tc>
          <w:tcPr>
            <w:tcW w:w="1923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FDBC67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6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D5A8A1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期望薪酬</w:t>
            </w: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6F942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F7029A8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95C4E4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全日制最高学历</w:t>
            </w:r>
          </w:p>
        </w:tc>
        <w:tc>
          <w:tcPr>
            <w:tcW w:w="1923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534C48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6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4643FB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全日制最高学位</w:t>
            </w: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4EE278C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701CA4E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1618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CFAFF5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全日制最高学历毕业院校</w:t>
            </w:r>
          </w:p>
        </w:tc>
        <w:tc>
          <w:tcPr>
            <w:tcW w:w="1923" w:type="pct"/>
            <w:gridSpan w:val="6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422FA2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66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CE2CD68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全日制最高学历所学专业</w:t>
            </w: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3EEED91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7AB8C9FE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5EEE18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学习教育经历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>（自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  <w:lang w:val="en-US" w:eastAsia="zh-CN"/>
              </w:rPr>
              <w:t>大学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>开始）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84DAC2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起止时间</w:t>
            </w: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6D297B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所在学校</w:t>
            </w:r>
          </w:p>
        </w:tc>
        <w:tc>
          <w:tcPr>
            <w:tcW w:w="78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813BDE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所学专业</w:t>
            </w:r>
          </w:p>
        </w:tc>
        <w:tc>
          <w:tcPr>
            <w:tcW w:w="4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869CA2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学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历</w:t>
            </w:r>
          </w:p>
        </w:tc>
        <w:tc>
          <w:tcPr>
            <w:tcW w:w="48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D7DBFB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学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位</w:t>
            </w: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C31B9F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是否全日制</w:t>
            </w:r>
          </w:p>
        </w:tc>
      </w:tr>
      <w:tr w14:paraId="7CBA93A2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E2A002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C53800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625891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9EC80F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1CC98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8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86CA15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76DAF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46009A2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CBEBB9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C30695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8466A1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060469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8804FE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8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D86AE0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2CF439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3C6043D3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35E84A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C134A9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B205EF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3E8E04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7F20CB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8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BDEB66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0852E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B54AEA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416D76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B5398B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117553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85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72CEE8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5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C893AE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8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6D648BC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5B13BE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EBC326F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BA635C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工作经历</w:t>
            </w:r>
          </w:p>
          <w:p w14:paraId="226AB2C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（时间连贯）</w:t>
            </w: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259EDD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起止时间</w:t>
            </w: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F07022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所在单位</w:t>
            </w: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E9E43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岗位/职务</w:t>
            </w: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9E5C4D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主要从事工作</w:t>
            </w:r>
          </w:p>
        </w:tc>
      </w:tr>
      <w:tr w14:paraId="7AD184F0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4E7A21E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4331E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DDEAFC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3095F7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A06F0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410085A8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2E5DA01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E94B14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EF21BA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91AAF67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C7D9EF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2E67AC3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C146415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550629A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E39A25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9D3C0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813E5E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1800ACF2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A462646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0372E0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FEDEA9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54E264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21E85D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15DCAAF7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CF789DE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F70EE3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A6F11B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208593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552D5B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6304F70A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D977A08">
            <w:pPr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930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7315681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866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D0654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1717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CA73DE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CCBD706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</w:tr>
      <w:tr w14:paraId="487ED921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FA1AABE">
            <w:pPr>
              <w:widowControl/>
              <w:jc w:val="center"/>
              <w:rPr>
                <w:rFonts w:hint="eastAsia" w:ascii="黑体" w:hAnsi="黑体" w:eastAsia="黑体" w:cs="黑体"/>
                <w:color w:val="auto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auto"/>
                <w:kern w:val="0"/>
                <w:szCs w:val="21"/>
              </w:rPr>
              <w:t>近年主要工作业绩</w:t>
            </w:r>
          </w:p>
          <w:p w14:paraId="60AA1472">
            <w:pPr>
              <w:widowControl/>
              <w:jc w:val="center"/>
              <w:rPr>
                <w:rFonts w:hint="eastAsia" w:ascii="黑体" w:hAnsi="黑体" w:eastAsia="黑体" w:cs="黑体"/>
                <w:color w:val="000000"/>
                <w:kern w:val="0"/>
                <w:szCs w:val="21"/>
                <w:highlight w:val="yellow"/>
                <w:lang w:eastAsia="zh-CN"/>
              </w:rPr>
            </w:pPr>
            <w:r>
              <w:rPr>
                <w:rFonts w:hint="eastAsia" w:ascii="黑体" w:hAnsi="黑体" w:eastAsia="黑体" w:cs="黑体"/>
                <w:color w:val="auto"/>
                <w:kern w:val="0"/>
                <w:szCs w:val="21"/>
                <w:lang w:eastAsia="zh-CN"/>
              </w:rPr>
              <w:t>（</w:t>
            </w:r>
            <w:r>
              <w:rPr>
                <w:rFonts w:hint="eastAsia" w:ascii="黑体" w:hAnsi="黑体" w:eastAsia="黑体" w:cs="黑体"/>
                <w:color w:val="auto"/>
                <w:kern w:val="0"/>
                <w:szCs w:val="21"/>
                <w:lang w:val="en-US" w:eastAsia="zh-CN"/>
              </w:rPr>
              <w:t>附佐证材料</w:t>
            </w:r>
            <w:r>
              <w:rPr>
                <w:rFonts w:hint="eastAsia" w:ascii="黑体" w:hAnsi="黑体" w:eastAsia="黑体" w:cs="黑体"/>
                <w:color w:val="auto"/>
                <w:kern w:val="0"/>
                <w:szCs w:val="21"/>
                <w:lang w:eastAsia="zh-CN"/>
              </w:rPr>
              <w:t>）</w:t>
            </w:r>
          </w:p>
        </w:tc>
        <w:tc>
          <w:tcPr>
            <w:tcW w:w="4311" w:type="pct"/>
            <w:gridSpan w:val="11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7DF319A">
            <w:pPr>
              <w:widowControl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</w:tr>
      <w:tr w14:paraId="59F9CBA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6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455CAE50">
            <w:pPr>
              <w:widowControl/>
              <w:jc w:val="left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</w:tc>
        <w:tc>
          <w:tcPr>
            <w:tcW w:w="4311" w:type="pct"/>
            <w:gridSpan w:val="11"/>
            <w:vMerge w:val="continue"/>
            <w:tcBorders>
              <w:tl2br w:val="nil"/>
              <w:tr2bl w:val="nil"/>
            </w:tcBorders>
            <w:vAlign w:val="center"/>
          </w:tcPr>
          <w:p w14:paraId="0F981F69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2637946E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5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F06643D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奖惩情况</w:t>
            </w:r>
          </w:p>
        </w:tc>
        <w:tc>
          <w:tcPr>
            <w:tcW w:w="4311" w:type="pct"/>
            <w:gridSpan w:val="11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340563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bookmarkStart w:id="0" w:name="_GoBack"/>
            <w:bookmarkEnd w:id="0"/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 </w:t>
            </w:r>
          </w:p>
        </w:tc>
      </w:tr>
      <w:tr w14:paraId="01139833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D4618C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家庭成员</w:t>
            </w:r>
          </w:p>
          <w:p w14:paraId="7E7E81C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  <w:p w14:paraId="5645130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</w:p>
          <w:p w14:paraId="32F87AEB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（须填写完整）</w:t>
            </w:r>
          </w:p>
        </w:tc>
        <w:tc>
          <w:tcPr>
            <w:tcW w:w="51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1904EC2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称  谓</w:t>
            </w: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82A2399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姓  名</w:t>
            </w:r>
          </w:p>
        </w:tc>
        <w:tc>
          <w:tcPr>
            <w:tcW w:w="854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3A46420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 xml:space="preserve">年 </w:t>
            </w:r>
            <w:r>
              <w:rPr>
                <w:rFonts w:ascii="黑体" w:hAnsi="黑体" w:eastAsia="黑体" w:cs="黑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龄</w:t>
            </w:r>
          </w:p>
        </w:tc>
        <w:tc>
          <w:tcPr>
            <w:tcW w:w="208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4A1DFC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工作单位及职务</w:t>
            </w:r>
          </w:p>
        </w:tc>
      </w:tr>
      <w:tr w14:paraId="220E736E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67C29ACA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FB9356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F42F660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4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6F2BD07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4AB4FF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046ED2B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1F6EFFCE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058483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5D66F25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4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E72B52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19BC7A6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6CF0165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7C05577F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3FA8AE9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DAFFC8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4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3770EC6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97E8C08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2008E5B7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vMerge w:val="continue"/>
            <w:tcBorders>
              <w:tl2br w:val="nil"/>
              <w:tr2bl w:val="nil"/>
            </w:tcBorders>
            <w:vAlign w:val="center"/>
          </w:tcPr>
          <w:p w14:paraId="2E756E83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A1D63DD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48D120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4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2F9F408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13AE0C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FB3345E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vAlign w:val="center"/>
          </w:tcPr>
          <w:p w14:paraId="7FEDD520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511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26FD51B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6" w:type="pct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DF8C3A4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854" w:type="pct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237BA93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2089" w:type="pct"/>
            <w:gridSpan w:val="5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198CE4A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4CEF06B9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4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E4C3D3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自我评价</w:t>
            </w:r>
          </w:p>
          <w:p w14:paraId="5E3948D2">
            <w:pPr>
              <w:widowControl/>
              <w:jc w:val="center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  <w:tc>
          <w:tcPr>
            <w:tcW w:w="4311" w:type="pct"/>
            <w:gridSpan w:val="11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6AB91F4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0F0B2C8A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3AB85704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</w:tc>
      </w:tr>
      <w:tr w14:paraId="6324C9E7">
        <w:tblPrEx>
          <w:tblBorders>
            <w:top w:val="double" w:color="auto" w:sz="4" w:space="0"/>
            <w:left w:val="double" w:color="auto" w:sz="4" w:space="0"/>
            <w:bottom w:val="double" w:color="auto" w:sz="4" w:space="0"/>
            <w:right w:val="double" w:color="auto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8" w:hRule="atLeast"/>
          <w:jc w:val="center"/>
        </w:trPr>
        <w:tc>
          <w:tcPr>
            <w:tcW w:w="688" w:type="pct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8E1D1FC">
            <w:pPr>
              <w:widowControl/>
              <w:jc w:val="center"/>
              <w:rPr>
                <w:rFonts w:ascii="黑体" w:hAnsi="黑体" w:eastAsia="黑体" w:cs="黑体"/>
                <w:color w:val="000000"/>
                <w:kern w:val="0"/>
                <w:szCs w:val="21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Cs w:val="21"/>
              </w:rPr>
              <w:t>诚信承诺</w:t>
            </w:r>
          </w:p>
        </w:tc>
        <w:tc>
          <w:tcPr>
            <w:tcW w:w="4311" w:type="pct"/>
            <w:gridSpan w:val="11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A415DCD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1. 本人承诺所填写内容及提供的证件、材料真实可靠，绝无任何虚假成分。 </w:t>
            </w:r>
          </w:p>
          <w:p w14:paraId="18B87697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2. 本人品行端正，无不良行为记录，在本次应聘之前，无犯罪记录。 </w:t>
            </w:r>
          </w:p>
          <w:p w14:paraId="77AA2EA8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3. 若顺利通过面试并加入公司，将于入职 1 月内完成社保、公积金、档案的转移手续。 </w:t>
            </w:r>
          </w:p>
          <w:p w14:paraId="56CCDEE3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4. 若发现与以上所述不相符的任何隐瞒或虚假情况，本人愿承担因此导致的一切后果和责任。</w:t>
            </w:r>
          </w:p>
          <w:p w14:paraId="0C8F8E0C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</w:p>
          <w:p w14:paraId="7A492531">
            <w:pPr>
              <w:widowControl/>
              <w:jc w:val="left"/>
              <w:rPr>
                <w:rFonts w:ascii="宋体" w:hAnsi="宋体" w:eastAsia="宋体" w:cs="Calibri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签名： </w:t>
            </w:r>
            <w:r>
              <w:rPr>
                <w:rFonts w:ascii="宋体" w:hAnsi="宋体" w:eastAsia="宋体" w:cs="Calibri"/>
                <w:color w:val="000000"/>
                <w:kern w:val="0"/>
                <w:szCs w:val="21"/>
              </w:rPr>
              <w:t xml:space="preserve">                                        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年 </w:t>
            </w:r>
            <w:r>
              <w:rPr>
                <w:rFonts w:ascii="宋体" w:hAnsi="宋体" w:eastAsia="宋体" w:cs="Calibri"/>
                <w:color w:val="000000"/>
                <w:kern w:val="0"/>
                <w:szCs w:val="21"/>
              </w:rPr>
              <w:t xml:space="preserve">      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 xml:space="preserve">月 </w:t>
            </w:r>
            <w:r>
              <w:rPr>
                <w:rFonts w:ascii="宋体" w:hAnsi="宋体" w:eastAsia="宋体" w:cs="Calibri"/>
                <w:color w:val="000000"/>
                <w:kern w:val="0"/>
                <w:szCs w:val="21"/>
              </w:rPr>
              <w:t xml:space="preserve">      </w:t>
            </w:r>
            <w:r>
              <w:rPr>
                <w:rFonts w:hint="eastAsia" w:ascii="宋体" w:hAnsi="宋体" w:eastAsia="宋体" w:cs="Calibri"/>
                <w:color w:val="000000"/>
                <w:kern w:val="0"/>
                <w:szCs w:val="21"/>
              </w:rPr>
              <w:t>日</w:t>
            </w:r>
          </w:p>
        </w:tc>
      </w:tr>
    </w:tbl>
    <w:p w14:paraId="7E2AF237">
      <w:pPr>
        <w:widowControl/>
        <w:jc w:val="left"/>
        <w:rPr>
          <w:rFonts w:hint="eastAsia" w:ascii="宋体" w:hAnsi="宋体" w:eastAsia="宋体" w:cs="Calibri"/>
          <w:color w:val="000000"/>
          <w:kern w:val="0"/>
          <w:szCs w:val="21"/>
          <w:lang w:eastAsia="zh-CN"/>
        </w:rPr>
      </w:pPr>
      <w:r>
        <w:rPr>
          <w:rFonts w:hint="eastAsia" w:ascii="宋体" w:hAnsi="宋体" w:eastAsia="宋体" w:cs="Calibri"/>
          <w:color w:val="000000"/>
          <w:kern w:val="0"/>
          <w:szCs w:val="21"/>
        </w:rPr>
        <w:t>备注：“家庭成员”主要填写本人配偶、子女和父母的有关情况</w:t>
      </w:r>
      <w:r>
        <w:rPr>
          <w:rFonts w:hint="eastAsia" w:ascii="宋体" w:hAnsi="宋体" w:eastAsia="宋体" w:cs="Calibri"/>
          <w:color w:val="000000"/>
          <w:kern w:val="0"/>
          <w:szCs w:val="21"/>
          <w:lang w:eastAsia="zh-CN"/>
        </w:rPr>
        <w:t>。</w:t>
      </w:r>
    </w:p>
    <w:p w14:paraId="509B1CF1">
      <w:pPr>
        <w:widowControl/>
        <w:jc w:val="left"/>
        <w:rPr>
          <w:rFonts w:ascii="宋体" w:hAnsi="宋体" w:eastAsia="宋体" w:cs="Calibri"/>
          <w:color w:val="000000"/>
          <w:kern w:val="0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C88E4BC2-5934-494F-BA22-B1FD5B3337DC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  <w:embedRegular r:id="rId2" w:fontKey="{16060295-97B7-4637-8CD2-F7C964373D72}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3" w:fontKey="{C2EC5C45-E584-483F-9686-FE85BB376C2E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  <w:embedRegular r:id="rId4" w:fontKey="{CBA8C314-34F8-434B-A10A-F8A060DF0034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NDc0MzE3MLG0MDdT0lEKTi0uzszPAykwrAUAkeee1CwAAAA="/>
    <w:docVar w:name="commondata" w:val="eyJoZGlkIjoiOThiOGJmODdiYmNlMTVmMjBmOWRmMmJhMmNjMDgyZDMifQ=="/>
  </w:docVars>
  <w:rsids>
    <w:rsidRoot w:val="004C24EF"/>
    <w:rsid w:val="00094DE3"/>
    <w:rsid w:val="000E3883"/>
    <w:rsid w:val="00165761"/>
    <w:rsid w:val="00172454"/>
    <w:rsid w:val="001D75D2"/>
    <w:rsid w:val="002559C3"/>
    <w:rsid w:val="00265D4C"/>
    <w:rsid w:val="00314E05"/>
    <w:rsid w:val="003D70F9"/>
    <w:rsid w:val="003E0BD6"/>
    <w:rsid w:val="003F26FD"/>
    <w:rsid w:val="004125B1"/>
    <w:rsid w:val="004B1190"/>
    <w:rsid w:val="004C24EF"/>
    <w:rsid w:val="004E0DEE"/>
    <w:rsid w:val="00500479"/>
    <w:rsid w:val="005345D1"/>
    <w:rsid w:val="00637DF1"/>
    <w:rsid w:val="006C4E28"/>
    <w:rsid w:val="007872BF"/>
    <w:rsid w:val="007D11AB"/>
    <w:rsid w:val="008C65EF"/>
    <w:rsid w:val="009070B6"/>
    <w:rsid w:val="009C002E"/>
    <w:rsid w:val="00A43B53"/>
    <w:rsid w:val="00A72320"/>
    <w:rsid w:val="00AC699C"/>
    <w:rsid w:val="00AE0834"/>
    <w:rsid w:val="00AE267C"/>
    <w:rsid w:val="00B02950"/>
    <w:rsid w:val="00B1299A"/>
    <w:rsid w:val="00B25DA0"/>
    <w:rsid w:val="00BA248A"/>
    <w:rsid w:val="00CC2D2E"/>
    <w:rsid w:val="00CD384F"/>
    <w:rsid w:val="00DA4763"/>
    <w:rsid w:val="00DB7193"/>
    <w:rsid w:val="00E01D4A"/>
    <w:rsid w:val="00EA3C85"/>
    <w:rsid w:val="00ED38B9"/>
    <w:rsid w:val="00EE7705"/>
    <w:rsid w:val="00F00484"/>
    <w:rsid w:val="00FF371D"/>
    <w:rsid w:val="0466685E"/>
    <w:rsid w:val="06BA27AF"/>
    <w:rsid w:val="12541CDC"/>
    <w:rsid w:val="18033F0E"/>
    <w:rsid w:val="23A609AF"/>
    <w:rsid w:val="26B24DF9"/>
    <w:rsid w:val="27CC1EEA"/>
    <w:rsid w:val="28911113"/>
    <w:rsid w:val="33240E2C"/>
    <w:rsid w:val="3892120F"/>
    <w:rsid w:val="38AF1198"/>
    <w:rsid w:val="39C46EC5"/>
    <w:rsid w:val="39CE1AF2"/>
    <w:rsid w:val="3AC85697"/>
    <w:rsid w:val="3F651E40"/>
    <w:rsid w:val="44A31D5A"/>
    <w:rsid w:val="4E0E34BE"/>
    <w:rsid w:val="4EC61D0A"/>
    <w:rsid w:val="50E300F6"/>
    <w:rsid w:val="52644FBA"/>
    <w:rsid w:val="53F84DE4"/>
    <w:rsid w:val="5525157E"/>
    <w:rsid w:val="5D845EFE"/>
    <w:rsid w:val="61A9240A"/>
    <w:rsid w:val="66F47B0C"/>
    <w:rsid w:val="6B637A3C"/>
    <w:rsid w:val="6E2E1D55"/>
    <w:rsid w:val="6F9E7295"/>
    <w:rsid w:val="6FDC6A8A"/>
    <w:rsid w:val="72D03C09"/>
    <w:rsid w:val="75AB2779"/>
    <w:rsid w:val="7A07656E"/>
    <w:rsid w:val="7B302FF9"/>
    <w:rsid w:val="7E501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9"/>
    <w:qFormat/>
    <w:uiPriority w:val="0"/>
    <w:rPr>
      <w:rFonts w:ascii="仿宋" w:hAnsi="仿宋" w:eastAsia="宋体" w:cs="Times New Roman"/>
      <w:szCs w:val="24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正文文本 字符"/>
    <w:basedOn w:val="6"/>
    <w:link w:val="2"/>
    <w:qFormat/>
    <w:uiPriority w:val="0"/>
    <w:rPr>
      <w:rFonts w:ascii="仿宋" w:hAnsi="仿宋" w:eastAsia="宋体" w:cs="Times New Roman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actReview xmlns="http://schemas.wps.cn/vas-ai-hub/contract-review">
  <reviewItems>
    <reviewItem>
      <errorID>c536a0c5-45a9-4520-935c-c8c2e136a151</errorID>
      <errorWord>1、</errorWord>
      <group>L1_Format</group>
      <groupName>格式问题</groupName>
      <ability>L2_Ordinal</ability>
      <abilityName>序号格式</abilityName>
      <candidateList>
        <item>1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7E2AF237</paraID>
      <start>0</start>
      <end>2</end>
      <status>modified</status>
      <modifiedWord>1.</modifiedWord>
      <trackRevisions>false</trackRevisions>
    </reviewItem>
    <reviewItem>
      <errorID>843e4a7e-5dd8-4ec6-bd95-47c6d5fb3628</errorID>
      <errorWord>2、</errorWord>
      <group>L1_Format</group>
      <groupName>格式问题</groupName>
      <ability>L2_Ordinal</ability>
      <abilityName>序号格式</abilityName>
      <candidateList>
        <item>2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509B1CF1</paraID>
      <start>0</start>
      <end>2</end>
      <status>modified</status>
      <modifiedWord>2.</modifiedWord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b20cf298-bd4d-4145-b704-473b3d56660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83</Words>
  <Characters>604</Characters>
  <Lines>7</Lines>
  <Paragraphs>1</Paragraphs>
  <TotalTime>3</TotalTime>
  <ScaleCrop>false</ScaleCrop>
  <LinksUpToDate>false</LinksUpToDate>
  <CharactersWithSpaces>713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2T07:13:00Z</dcterms:created>
  <dc:creator>zhiyin6831@hotmail.com</dc:creator>
  <cp:lastModifiedBy>yunhe</cp:lastModifiedBy>
  <cp:lastPrinted>2023-08-21T07:21:00Z</cp:lastPrinted>
  <dcterms:modified xsi:type="dcterms:W3CDTF">2025-11-21T05:09:1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F4CCBDAAA3D40CB8072E47769C461D0_13</vt:lpwstr>
  </property>
  <property fmtid="{D5CDD505-2E9C-101B-9397-08002B2CF9AE}" pid="4" name="KSOTemplateDocerSaveRecord">
    <vt:lpwstr>eyJoZGlkIjoiOGQ3NDkzNDc4NzIzYjUyZjJkN2EwYjNhMjFjYzEwZjMiLCJ1c2VySWQiOiIxNTgwNzc4NjE0In0=</vt:lpwstr>
  </property>
</Properties>
</file>